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5"/>
        <w:gridCol w:w="1530"/>
        <w:gridCol w:w="540"/>
        <w:gridCol w:w="2335"/>
      </w:tblGrid>
      <w:tr w:rsidR="004D28EA" w14:paraId="5AF50B97" w14:textId="77777777" w:rsidTr="004D28EA">
        <w:trPr>
          <w:trHeight w:val="1340"/>
        </w:trPr>
        <w:tc>
          <w:tcPr>
            <w:tcW w:w="6385" w:type="dxa"/>
            <w:vAlign w:val="center"/>
          </w:tcPr>
          <w:p w14:paraId="6525143A" w14:textId="2D45DE47" w:rsidR="004D28EA" w:rsidRPr="005A7174" w:rsidRDefault="004D28EA" w:rsidP="004D28EA">
            <w:pPr>
              <w:jc w:val="center"/>
              <w:rPr>
                <w:b/>
                <w:sz w:val="32"/>
                <w:szCs w:val="32"/>
              </w:rPr>
            </w:pPr>
            <w:r w:rsidRPr="005A7174">
              <w:rPr>
                <w:b/>
                <w:sz w:val="32"/>
                <w:szCs w:val="32"/>
              </w:rPr>
              <w:t>&lt;Title&gt;</w:t>
            </w:r>
          </w:p>
        </w:tc>
        <w:tc>
          <w:tcPr>
            <w:tcW w:w="4405" w:type="dxa"/>
            <w:gridSpan w:val="3"/>
            <w:vMerge w:val="restart"/>
          </w:tcPr>
          <w:p w14:paraId="5A85D2CE" w14:textId="66459507" w:rsidR="004D28EA" w:rsidRDefault="004D28EA" w:rsidP="004D28EA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16732D99" wp14:editId="5BA90A51">
                  <wp:extent cx="2571751" cy="1225283"/>
                  <wp:effectExtent l="0" t="0" r="0" b="0"/>
                  <wp:docPr id="3" name="image" descr="https://news.williamwoods.edu/wp-content/uploads/2014/11/Show-Us-Your-Talent-Logo-FINAL.jp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F00D67-80EA-4AD5-8D03-3F38A33F385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" descr="https://news.williamwoods.edu/wp-content/uploads/2014/11/Show-Us-Your-Talent-Logo-FINAL.jpg">
                            <a:extLst>
                              <a:ext uri="{FF2B5EF4-FFF2-40B4-BE49-F238E27FC236}">
                                <a16:creationId xmlns:a16="http://schemas.microsoft.com/office/drawing/2014/main" id="{76F00D67-80EA-4AD5-8D03-3F38A33F385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1" cy="122528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28EA" w14:paraId="541DDC5E" w14:textId="77777777" w:rsidTr="004D28EA">
        <w:tc>
          <w:tcPr>
            <w:tcW w:w="6385" w:type="dxa"/>
            <w:vAlign w:val="center"/>
          </w:tcPr>
          <w:p w14:paraId="4C3A2AD8" w14:textId="79239481" w:rsidR="004D28EA" w:rsidRPr="005A7174" w:rsidRDefault="004D28EA" w:rsidP="004D28EA">
            <w:pPr>
              <w:jc w:val="center"/>
              <w:rPr>
                <w:b/>
              </w:rPr>
            </w:pPr>
            <w:r w:rsidRPr="005A7174">
              <w:rPr>
                <w:b/>
              </w:rPr>
              <w:t>&lt;Date</w:t>
            </w:r>
            <w:r w:rsidR="00A86F8F" w:rsidRPr="005A7174">
              <w:rPr>
                <w:b/>
              </w:rPr>
              <w:t xml:space="preserve"> | Time</w:t>
            </w:r>
            <w:r w:rsidRPr="005A7174">
              <w:rPr>
                <w:b/>
              </w:rPr>
              <w:t>&gt;</w:t>
            </w:r>
          </w:p>
        </w:tc>
        <w:tc>
          <w:tcPr>
            <w:tcW w:w="4405" w:type="dxa"/>
            <w:gridSpan w:val="3"/>
            <w:vMerge/>
          </w:tcPr>
          <w:p w14:paraId="6E8A8BB0" w14:textId="77777777" w:rsidR="004D28EA" w:rsidRDefault="004D28EA" w:rsidP="004D28EA">
            <w:pPr>
              <w:jc w:val="right"/>
              <w:rPr>
                <w:noProof/>
              </w:rPr>
            </w:pPr>
          </w:p>
        </w:tc>
      </w:tr>
      <w:tr w:rsidR="004D28EA" w14:paraId="11D3FC89" w14:textId="77777777" w:rsidTr="004D28EA">
        <w:tc>
          <w:tcPr>
            <w:tcW w:w="6385" w:type="dxa"/>
            <w:vAlign w:val="center"/>
          </w:tcPr>
          <w:p w14:paraId="4E47F395" w14:textId="62D230FA" w:rsidR="004D28EA" w:rsidRPr="005A7174" w:rsidRDefault="004D28EA" w:rsidP="004D28EA">
            <w:pPr>
              <w:jc w:val="center"/>
              <w:rPr>
                <w:b/>
              </w:rPr>
            </w:pPr>
            <w:r w:rsidRPr="005A7174">
              <w:rPr>
                <w:b/>
              </w:rPr>
              <w:t>&lt;Venue&gt;</w:t>
            </w:r>
          </w:p>
        </w:tc>
        <w:tc>
          <w:tcPr>
            <w:tcW w:w="4405" w:type="dxa"/>
            <w:gridSpan w:val="3"/>
            <w:vMerge/>
          </w:tcPr>
          <w:p w14:paraId="395876D8" w14:textId="77777777" w:rsidR="004D28EA" w:rsidRDefault="004D28EA" w:rsidP="004D28EA">
            <w:pPr>
              <w:jc w:val="right"/>
              <w:rPr>
                <w:noProof/>
              </w:rPr>
            </w:pPr>
          </w:p>
        </w:tc>
      </w:tr>
      <w:tr w:rsidR="004D28EA" w14:paraId="753FB9B4" w14:textId="77777777" w:rsidTr="004D28EA">
        <w:tc>
          <w:tcPr>
            <w:tcW w:w="10790" w:type="dxa"/>
            <w:gridSpan w:val="4"/>
            <w:vAlign w:val="center"/>
          </w:tcPr>
          <w:p w14:paraId="4360D7B3" w14:textId="77777777" w:rsidR="004D28EA" w:rsidRDefault="004D28EA" w:rsidP="004D28EA">
            <w:pPr>
              <w:jc w:val="right"/>
              <w:rPr>
                <w:noProof/>
              </w:rPr>
            </w:pPr>
          </w:p>
        </w:tc>
      </w:tr>
      <w:tr w:rsidR="004D28EA" w:rsidRPr="004D28EA" w14:paraId="269A1F5A" w14:textId="77777777" w:rsidTr="001136E4">
        <w:trPr>
          <w:trHeight w:val="405"/>
        </w:trPr>
        <w:tc>
          <w:tcPr>
            <w:tcW w:w="7915" w:type="dxa"/>
            <w:gridSpan w:val="2"/>
            <w:tcBorders>
              <w:bottom w:val="single" w:sz="4" w:space="0" w:color="BFBFBF" w:themeColor="background1" w:themeShade="BF"/>
            </w:tcBorders>
          </w:tcPr>
          <w:p w14:paraId="023E66AA" w14:textId="09A4610A" w:rsidR="004D28EA" w:rsidRPr="004D28EA" w:rsidRDefault="004D28EA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nil"/>
            </w:tcBorders>
          </w:tcPr>
          <w:p w14:paraId="2EF54127" w14:textId="77777777" w:rsidR="004D28EA" w:rsidRPr="004D28EA" w:rsidRDefault="004D28EA">
            <w:pPr>
              <w:rPr>
                <w:sz w:val="16"/>
                <w:szCs w:val="16"/>
              </w:rPr>
            </w:pPr>
          </w:p>
        </w:tc>
        <w:tc>
          <w:tcPr>
            <w:tcW w:w="2335" w:type="dxa"/>
            <w:tcBorders>
              <w:bottom w:val="single" w:sz="4" w:space="0" w:color="BFBFBF" w:themeColor="background1" w:themeShade="BF"/>
            </w:tcBorders>
          </w:tcPr>
          <w:p w14:paraId="11D15442" w14:textId="45C3AED2" w:rsidR="004D28EA" w:rsidRPr="004D28EA" w:rsidRDefault="004D28EA">
            <w:pPr>
              <w:rPr>
                <w:sz w:val="16"/>
                <w:szCs w:val="16"/>
              </w:rPr>
            </w:pPr>
          </w:p>
        </w:tc>
      </w:tr>
      <w:tr w:rsidR="004D28EA" w:rsidRPr="004D28EA" w14:paraId="6D1F498F" w14:textId="77777777" w:rsidTr="004D28EA">
        <w:tc>
          <w:tcPr>
            <w:tcW w:w="7915" w:type="dxa"/>
            <w:gridSpan w:val="2"/>
            <w:tcBorders>
              <w:top w:val="single" w:sz="4" w:space="0" w:color="BFBFBF" w:themeColor="background1" w:themeShade="BF"/>
            </w:tcBorders>
          </w:tcPr>
          <w:p w14:paraId="6EC6F03D" w14:textId="022B6CE4" w:rsidR="004D28EA" w:rsidRPr="004D28EA" w:rsidRDefault="004D28EA">
            <w:pPr>
              <w:rPr>
                <w:sz w:val="16"/>
                <w:szCs w:val="16"/>
              </w:rPr>
            </w:pPr>
            <w:r w:rsidRPr="004D28EA">
              <w:rPr>
                <w:sz w:val="16"/>
                <w:szCs w:val="16"/>
              </w:rPr>
              <w:t>ORGANIZED BY</w:t>
            </w:r>
          </w:p>
        </w:tc>
        <w:tc>
          <w:tcPr>
            <w:tcW w:w="540" w:type="dxa"/>
            <w:tcBorders>
              <w:top w:val="nil"/>
              <w:bottom w:val="nil"/>
            </w:tcBorders>
          </w:tcPr>
          <w:p w14:paraId="60FB344B" w14:textId="77777777" w:rsidR="004D28EA" w:rsidRPr="004D28EA" w:rsidRDefault="004D28EA">
            <w:pPr>
              <w:rPr>
                <w:sz w:val="16"/>
                <w:szCs w:val="16"/>
              </w:rPr>
            </w:pPr>
          </w:p>
        </w:tc>
        <w:tc>
          <w:tcPr>
            <w:tcW w:w="2335" w:type="dxa"/>
            <w:tcBorders>
              <w:top w:val="single" w:sz="4" w:space="0" w:color="BFBFBF" w:themeColor="background1" w:themeShade="BF"/>
            </w:tcBorders>
          </w:tcPr>
          <w:p w14:paraId="2011FCE3" w14:textId="7F169B15" w:rsidR="004D28EA" w:rsidRPr="004D28EA" w:rsidRDefault="004D28EA">
            <w:pPr>
              <w:rPr>
                <w:sz w:val="16"/>
                <w:szCs w:val="16"/>
              </w:rPr>
            </w:pPr>
            <w:r w:rsidRPr="004D28EA">
              <w:rPr>
                <w:sz w:val="16"/>
                <w:szCs w:val="16"/>
              </w:rPr>
              <w:t>CONTACT NUMBER</w:t>
            </w:r>
          </w:p>
        </w:tc>
      </w:tr>
      <w:tr w:rsidR="004D28EA" w:rsidRPr="004D28EA" w14:paraId="35204C3F" w14:textId="77777777" w:rsidTr="004D28EA">
        <w:tc>
          <w:tcPr>
            <w:tcW w:w="7915" w:type="dxa"/>
            <w:gridSpan w:val="2"/>
          </w:tcPr>
          <w:p w14:paraId="5877DF68" w14:textId="77777777" w:rsidR="004D28EA" w:rsidRPr="004D28EA" w:rsidRDefault="004D28EA">
            <w:pPr>
              <w:rPr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</w:tcBorders>
          </w:tcPr>
          <w:p w14:paraId="09C27327" w14:textId="77777777" w:rsidR="004D28EA" w:rsidRPr="004D28EA" w:rsidRDefault="004D28EA">
            <w:pPr>
              <w:rPr>
                <w:sz w:val="6"/>
                <w:szCs w:val="6"/>
              </w:rPr>
            </w:pPr>
          </w:p>
        </w:tc>
        <w:tc>
          <w:tcPr>
            <w:tcW w:w="2335" w:type="dxa"/>
          </w:tcPr>
          <w:p w14:paraId="03C84589" w14:textId="77777777" w:rsidR="004D28EA" w:rsidRPr="004D28EA" w:rsidRDefault="004D28EA">
            <w:pPr>
              <w:rPr>
                <w:sz w:val="6"/>
                <w:szCs w:val="6"/>
              </w:rPr>
            </w:pPr>
          </w:p>
        </w:tc>
      </w:tr>
    </w:tbl>
    <w:tbl>
      <w:tblPr>
        <w:tblW w:w="10795" w:type="dxa"/>
        <w:tblLook w:val="04A0" w:firstRow="1" w:lastRow="0" w:firstColumn="1" w:lastColumn="0" w:noHBand="0" w:noVBand="1"/>
      </w:tblPr>
      <w:tblGrid>
        <w:gridCol w:w="3055"/>
        <w:gridCol w:w="900"/>
        <w:gridCol w:w="2250"/>
        <w:gridCol w:w="1350"/>
        <w:gridCol w:w="3240"/>
      </w:tblGrid>
      <w:tr w:rsidR="005A7174" w:rsidRPr="004D28EA" w14:paraId="3C15DC82" w14:textId="77777777" w:rsidTr="005A7174">
        <w:trPr>
          <w:trHeight w:val="450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C000"/>
            <w:noWrap/>
            <w:vAlign w:val="center"/>
            <w:hideMark/>
          </w:tcPr>
          <w:p w14:paraId="4446FE82" w14:textId="5D232E36" w:rsidR="005A7174" w:rsidRPr="004D28EA" w:rsidRDefault="005A7174" w:rsidP="004D28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Name</w:t>
            </w: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noWrap/>
            <w:vAlign w:val="center"/>
            <w:hideMark/>
          </w:tcPr>
          <w:p w14:paraId="75EC2809" w14:textId="63E1B816" w:rsidR="005A7174" w:rsidRPr="004D28EA" w:rsidRDefault="005A7174" w:rsidP="004D28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Age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vAlign w:val="center"/>
          </w:tcPr>
          <w:p w14:paraId="729EA734" w14:textId="1B4C5D76" w:rsidR="005A7174" w:rsidRPr="004D28EA" w:rsidRDefault="005A7174" w:rsidP="004D28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Performance Type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noWrap/>
            <w:vAlign w:val="center"/>
            <w:hideMark/>
          </w:tcPr>
          <w:p w14:paraId="2DEBB77A" w14:textId="3F2C1737" w:rsidR="005A7174" w:rsidRPr="004D28EA" w:rsidRDefault="005A7174" w:rsidP="004D28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 xml:space="preserve">How Many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</w:rPr>
              <w:t>In</w:t>
            </w:r>
            <w:proofErr w:type="gramEnd"/>
            <w:r>
              <w:rPr>
                <w:rFonts w:ascii="Calibri" w:eastAsia="Times New Roman" w:hAnsi="Calibri" w:cs="Calibri"/>
                <w:b/>
                <w:bCs/>
              </w:rPr>
              <w:t xml:space="preserve"> Group</w:t>
            </w:r>
          </w:p>
        </w:tc>
        <w:tc>
          <w:tcPr>
            <w:tcW w:w="32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vAlign w:val="center"/>
          </w:tcPr>
          <w:p w14:paraId="4B8157E5" w14:textId="3E7DD439" w:rsidR="005A7174" w:rsidRPr="004D28EA" w:rsidRDefault="005A7174" w:rsidP="004D28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Equipment Required</w:t>
            </w:r>
          </w:p>
        </w:tc>
      </w:tr>
      <w:tr w:rsidR="005A7174" w:rsidRPr="004D28EA" w14:paraId="3A4495EE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B94BC8" w14:textId="674CF0D4" w:rsidR="005A7174" w:rsidRPr="004D28EA" w:rsidRDefault="005A7174" w:rsidP="004D28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7AAFE3" w14:textId="77777777" w:rsidR="005A7174" w:rsidRPr="004D28EA" w:rsidRDefault="005A7174" w:rsidP="004D28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9D085B" w14:textId="79307EBA" w:rsidR="005A7174" w:rsidRPr="004D28EA" w:rsidRDefault="005A7174" w:rsidP="004D28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0DE416" w14:textId="77777777" w:rsidR="005A7174" w:rsidRPr="004D28EA" w:rsidRDefault="005A7174" w:rsidP="004D28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565695" w14:textId="2E6AC4D5" w:rsidR="005A7174" w:rsidRPr="004D28EA" w:rsidRDefault="005A7174" w:rsidP="004D28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3977CA1B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60E54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E094AB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B42A07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BD3A71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678E7F0A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914B78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091662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AC74A2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034C2F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5A049CFA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C85E9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9A2F55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16BB1B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14AB83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05A9E16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06FB3B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E11385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B6D6B9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581EFF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75662B2F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39BC55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FAE962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D85301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537AF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43BC8B82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939884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EF645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4A615A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857A95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00ECCD32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40CADA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B2D1C1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25BAAD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771EFD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034FA64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88B655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C79313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622E15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ECCB2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0084303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9BA12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540FB3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EAF143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3669C3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170E6FB9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396CD0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105D6D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DCF92F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507111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1157DFE7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E0B7D1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F89BD4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7ED1C1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1CCBA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28F6A40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355CB5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328A02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E54B1C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7F6FF3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605C8EE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E9567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B65E7D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53EBF3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FC3F0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50FD4813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E3F18A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B62B01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9C801C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EB753B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0680F596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C2F378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31205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D711F9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D9543A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5E238855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5A3E08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0A77C5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A1A99E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F4DF33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30460F54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3218CC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EDFD82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23554C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BFBC1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6C76E9F6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C6D8CB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779DF8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F3EBBD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A797CA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579F1147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FA6A72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2566E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4A8A96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B3610E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7174" w:rsidRPr="004D28EA" w14:paraId="77A27AA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66BDAB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86F9AC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25304C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BAB444" w14:textId="77777777" w:rsidR="005A7174" w:rsidRPr="004D28EA" w:rsidRDefault="005A7174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90816" w:rsidRPr="004D28EA" w14:paraId="5D1C4D2E" w14:textId="77777777" w:rsidTr="00A90816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F82685" w14:textId="77777777" w:rsidR="00A90816" w:rsidRPr="004D28EA" w:rsidRDefault="00A90816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A8B5E" w14:textId="77777777" w:rsidR="00A90816" w:rsidRPr="004D28EA" w:rsidRDefault="00A90816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F160D4" w14:textId="77777777" w:rsidR="00A90816" w:rsidRPr="004D28EA" w:rsidRDefault="00A90816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1C6A07" w14:textId="77777777" w:rsidR="00A90816" w:rsidRPr="004D28EA" w:rsidRDefault="00A90816" w:rsidP="003541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bookmarkEnd w:id="0"/>
    </w:tbl>
    <w:p w14:paraId="7E3EEB4C" w14:textId="12DB0ED0" w:rsidR="004D28EA" w:rsidRPr="004D28EA" w:rsidRDefault="004D28EA" w:rsidP="004D28EA">
      <w:pPr>
        <w:spacing w:after="0"/>
        <w:rPr>
          <w:sz w:val="2"/>
          <w:szCs w:val="2"/>
        </w:rPr>
      </w:pPr>
    </w:p>
    <w:sectPr w:rsidR="004D28EA" w:rsidRPr="004D28EA" w:rsidSect="004D28EA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5A86C" w14:textId="77777777" w:rsidR="00294CA8" w:rsidRDefault="00294CA8" w:rsidP="004D28EA">
      <w:pPr>
        <w:spacing w:after="0" w:line="240" w:lineRule="auto"/>
      </w:pPr>
      <w:r>
        <w:separator/>
      </w:r>
    </w:p>
  </w:endnote>
  <w:endnote w:type="continuationSeparator" w:id="0">
    <w:p w14:paraId="78AA403C" w14:textId="77777777" w:rsidR="00294CA8" w:rsidRDefault="00294CA8" w:rsidP="004D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EEC41C" w14:textId="77777777" w:rsidR="004D28EA" w:rsidRDefault="004D28EA" w:rsidP="004D28EA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89740" w14:textId="77777777" w:rsidR="00294CA8" w:rsidRDefault="00294CA8" w:rsidP="004D28EA">
      <w:pPr>
        <w:spacing w:after="0" w:line="240" w:lineRule="auto"/>
      </w:pPr>
      <w:r>
        <w:separator/>
      </w:r>
    </w:p>
  </w:footnote>
  <w:footnote w:type="continuationSeparator" w:id="0">
    <w:p w14:paraId="250BB5D1" w14:textId="77777777" w:rsidR="00294CA8" w:rsidRDefault="00294CA8" w:rsidP="004D2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F9315" w14:textId="4A88C82A" w:rsidR="004D28EA" w:rsidRDefault="004D28EA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7C73DC01" wp14:editId="624F2F6B">
          <wp:simplePos x="0" y="0"/>
          <wp:positionH relativeFrom="column">
            <wp:posOffset>5900569</wp:posOffset>
          </wp:positionH>
          <wp:positionV relativeFrom="paragraph">
            <wp:posOffset>-371139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tDQztDAyMTAyMzBX0lEKTi0uzszPAykwrgUAhGOjcywAAAA="/>
  </w:docVars>
  <w:rsids>
    <w:rsidRoot w:val="004D28EA"/>
    <w:rsid w:val="000E3BC5"/>
    <w:rsid w:val="001136E4"/>
    <w:rsid w:val="00271920"/>
    <w:rsid w:val="00294CA8"/>
    <w:rsid w:val="004D28EA"/>
    <w:rsid w:val="005A7174"/>
    <w:rsid w:val="00A86F8F"/>
    <w:rsid w:val="00A90816"/>
    <w:rsid w:val="00B5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88F90"/>
  <w15:chartTrackingRefBased/>
  <w15:docId w15:val="{7FB5006F-B31F-40EA-B170-843C69FAA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8EA"/>
  </w:style>
  <w:style w:type="paragraph" w:styleId="Footer">
    <w:name w:val="footer"/>
    <w:basedOn w:val="Normal"/>
    <w:link w:val="FooterChar"/>
    <w:uiPriority w:val="99"/>
    <w:unhideWhenUsed/>
    <w:rsid w:val="004D2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8EA"/>
  </w:style>
  <w:style w:type="character" w:styleId="Hyperlink">
    <w:name w:val="Hyperlink"/>
    <w:basedOn w:val="DefaultParagraphFont"/>
    <w:uiPriority w:val="99"/>
    <w:unhideWhenUsed/>
    <w:rsid w:val="004D28EA"/>
    <w:rPr>
      <w:color w:val="0000FF"/>
      <w:u w:val="single"/>
    </w:rPr>
  </w:style>
  <w:style w:type="table" w:styleId="TableGrid">
    <w:name w:val="Table Grid"/>
    <w:basedOn w:val="TableNormal"/>
    <w:uiPriority w:val="39"/>
    <w:rsid w:val="004D28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19-12-04T02:20:00Z</dcterms:created>
  <dcterms:modified xsi:type="dcterms:W3CDTF">2019-12-09T03:14:00Z</dcterms:modified>
</cp:coreProperties>
</file>